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9190B" w14:textId="7D9054D8" w:rsidR="003B7F87" w:rsidRPr="00A577CC" w:rsidRDefault="00A577CC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24"/>
          <w:szCs w:val="24"/>
        </w:rPr>
      </w:pPr>
      <w:r w:rsidRPr="00A577CC">
        <w:rPr>
          <w:rFonts w:ascii="Arial" w:hAnsi="Arial" w:cs="Arial"/>
          <w:b/>
          <w:sz w:val="24"/>
          <w:szCs w:val="24"/>
          <w:u w:val="single"/>
        </w:rPr>
        <w:t>COMMENTS FROM EIA-US, NRDC, CBD, IELP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0"/>
        <w:gridCol w:w="6806"/>
      </w:tblGrid>
      <w:tr w:rsidR="00A577CC" w:rsidRPr="000C0B6C" w14:paraId="5609355C" w14:textId="77777777" w:rsidTr="008764FD">
        <w:trPr>
          <w:trHeight w:val="270"/>
        </w:trPr>
        <w:tc>
          <w:tcPr>
            <w:tcW w:w="2800" w:type="dxa"/>
          </w:tcPr>
          <w:p w14:paraId="78055876" w14:textId="77777777" w:rsidR="00A577CC" w:rsidRPr="00A577CC" w:rsidRDefault="00A577CC" w:rsidP="008764FD">
            <w:pPr>
              <w:pStyle w:val="Form"/>
              <w:rPr>
                <w:b/>
                <w:sz w:val="22"/>
                <w:szCs w:val="22"/>
              </w:rPr>
            </w:pPr>
            <w:r w:rsidRPr="00A577CC">
              <w:rPr>
                <w:b/>
                <w:sz w:val="22"/>
                <w:szCs w:val="22"/>
              </w:rPr>
              <w:t>Name:</w:t>
            </w:r>
          </w:p>
        </w:tc>
        <w:tc>
          <w:tcPr>
            <w:tcW w:w="6806" w:type="dxa"/>
          </w:tcPr>
          <w:p w14:paraId="001F90F8" w14:textId="77777777" w:rsidR="00A577CC" w:rsidRPr="00A577CC" w:rsidRDefault="00A577CC" w:rsidP="008764FD">
            <w:pPr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Danielle GRABIEL, Taylor TENCH, Paul TODD, Tanya SANERIB, Erica LYMAN</w:t>
            </w:r>
          </w:p>
        </w:tc>
      </w:tr>
      <w:tr w:rsidR="00A577CC" w:rsidRPr="000C0B6C" w14:paraId="7073ABB5" w14:textId="77777777" w:rsidTr="008764FD">
        <w:trPr>
          <w:trHeight w:val="280"/>
        </w:trPr>
        <w:tc>
          <w:tcPr>
            <w:tcW w:w="2800" w:type="dxa"/>
          </w:tcPr>
          <w:p w14:paraId="3A50FE43" w14:textId="77777777" w:rsidR="00A577CC" w:rsidRPr="00A577CC" w:rsidRDefault="00A577CC" w:rsidP="008764FD">
            <w:pPr>
              <w:pStyle w:val="Form"/>
              <w:rPr>
                <w:b/>
                <w:sz w:val="22"/>
                <w:szCs w:val="22"/>
              </w:rPr>
            </w:pPr>
            <w:r w:rsidRPr="00A577CC">
              <w:rPr>
                <w:b/>
                <w:sz w:val="22"/>
                <w:szCs w:val="22"/>
              </w:rPr>
              <w:t xml:space="preserve">Government </w:t>
            </w:r>
            <w:r w:rsidRPr="00A577CC">
              <w:rPr>
                <w:sz w:val="22"/>
                <w:szCs w:val="22"/>
              </w:rPr>
              <w:t>(if applicable)</w:t>
            </w:r>
            <w:r w:rsidRPr="00A577CC">
              <w:rPr>
                <w:b/>
                <w:sz w:val="22"/>
                <w:szCs w:val="22"/>
              </w:rPr>
              <w:t xml:space="preserve">: </w:t>
            </w:r>
          </w:p>
        </w:tc>
        <w:tc>
          <w:tcPr>
            <w:tcW w:w="6806" w:type="dxa"/>
          </w:tcPr>
          <w:p w14:paraId="50373185" w14:textId="77777777" w:rsidR="00A577CC" w:rsidRPr="00A577CC" w:rsidRDefault="00A577CC" w:rsidP="008764FD">
            <w:pPr>
              <w:rPr>
                <w:rFonts w:ascii="Arial" w:hAnsi="Arial" w:cs="Arial"/>
              </w:rPr>
            </w:pPr>
          </w:p>
        </w:tc>
      </w:tr>
      <w:tr w:rsidR="00A577CC" w:rsidRPr="000C0B6C" w14:paraId="05AB924A" w14:textId="77777777" w:rsidTr="008764FD">
        <w:trPr>
          <w:trHeight w:val="270"/>
        </w:trPr>
        <w:tc>
          <w:tcPr>
            <w:tcW w:w="2800" w:type="dxa"/>
          </w:tcPr>
          <w:p w14:paraId="208F2A47" w14:textId="77777777" w:rsidR="00A577CC" w:rsidRPr="00A577CC" w:rsidRDefault="00A577CC" w:rsidP="008764FD">
            <w:pPr>
              <w:pStyle w:val="Form"/>
              <w:rPr>
                <w:b/>
                <w:sz w:val="22"/>
                <w:szCs w:val="22"/>
              </w:rPr>
            </w:pPr>
            <w:r w:rsidRPr="00A577CC">
              <w:rPr>
                <w:b/>
                <w:sz w:val="22"/>
                <w:szCs w:val="22"/>
              </w:rPr>
              <w:t>Organization:</w:t>
            </w:r>
          </w:p>
        </w:tc>
        <w:tc>
          <w:tcPr>
            <w:tcW w:w="6806" w:type="dxa"/>
          </w:tcPr>
          <w:p w14:paraId="2F55B272" w14:textId="77777777" w:rsidR="00A577CC" w:rsidRPr="00A577CC" w:rsidRDefault="00A577CC" w:rsidP="008764FD">
            <w:pPr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Environmental Investigation Agency (EIA-US), Natural Resources Defense Council (NRDC), Center for Biological Diversity (CBD), International Environmental Law Project (IELP)</w:t>
            </w:r>
          </w:p>
        </w:tc>
      </w:tr>
      <w:tr w:rsidR="00A577CC" w:rsidRPr="000C0B6C" w14:paraId="71FE7CC7" w14:textId="77777777" w:rsidTr="008764FD">
        <w:trPr>
          <w:trHeight w:val="280"/>
        </w:trPr>
        <w:tc>
          <w:tcPr>
            <w:tcW w:w="2800" w:type="dxa"/>
          </w:tcPr>
          <w:p w14:paraId="2217D051" w14:textId="77777777" w:rsidR="00A577CC" w:rsidRPr="00A577CC" w:rsidRDefault="00A577CC" w:rsidP="008764FD">
            <w:pPr>
              <w:pStyle w:val="Form"/>
              <w:rPr>
                <w:b/>
                <w:sz w:val="22"/>
                <w:szCs w:val="22"/>
              </w:rPr>
            </w:pPr>
            <w:r w:rsidRPr="00A577CC">
              <w:rPr>
                <w:b/>
                <w:sz w:val="22"/>
                <w:szCs w:val="22"/>
              </w:rPr>
              <w:t xml:space="preserve">Address:  </w:t>
            </w:r>
          </w:p>
        </w:tc>
        <w:tc>
          <w:tcPr>
            <w:tcW w:w="6806" w:type="dxa"/>
          </w:tcPr>
          <w:p w14:paraId="069F6615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Environmental Investigation Agency</w:t>
            </w:r>
          </w:p>
          <w:p w14:paraId="2C1BDF04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PO Box 53343</w:t>
            </w:r>
          </w:p>
          <w:p w14:paraId="44475673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Washington, D.C. 20009</w:t>
            </w:r>
          </w:p>
          <w:p w14:paraId="7FCC43E1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USA</w:t>
            </w:r>
          </w:p>
          <w:p w14:paraId="5A55013A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</w:p>
          <w:p w14:paraId="0A1CFCE5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Natural Resources Defense Council</w:t>
            </w:r>
          </w:p>
          <w:p w14:paraId="151E831C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40 West 20th Street</w:t>
            </w:r>
          </w:p>
          <w:p w14:paraId="4E987933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11th floor</w:t>
            </w:r>
          </w:p>
          <w:p w14:paraId="4A6E83ED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New York, NY 10011</w:t>
            </w:r>
          </w:p>
          <w:p w14:paraId="0CC7F23E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</w:p>
          <w:p w14:paraId="6DA4F183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Center for Biological Diversity</w:t>
            </w:r>
          </w:p>
          <w:p w14:paraId="6BD2293F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2400 NW 80</w:t>
            </w:r>
            <w:r w:rsidRPr="00A577CC">
              <w:rPr>
                <w:rFonts w:ascii="Arial" w:hAnsi="Arial" w:cs="Arial"/>
                <w:vertAlign w:val="superscript"/>
              </w:rPr>
              <w:t>th</w:t>
            </w:r>
            <w:r w:rsidRPr="00A577CC">
              <w:rPr>
                <w:rFonts w:ascii="Arial" w:hAnsi="Arial" w:cs="Arial"/>
              </w:rPr>
              <w:t xml:space="preserve"> Street, #146</w:t>
            </w:r>
          </w:p>
          <w:p w14:paraId="78853D0F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 xml:space="preserve">Seattle, WA 98117 </w:t>
            </w:r>
          </w:p>
          <w:p w14:paraId="2A846D4C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</w:p>
          <w:p w14:paraId="3561D866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International Environmental Law Project</w:t>
            </w:r>
          </w:p>
          <w:p w14:paraId="05B78817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Lewis &amp; Clark Law School</w:t>
            </w:r>
          </w:p>
          <w:p w14:paraId="6CEC9552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 xml:space="preserve">10101 S. Terwilliger Boulevard MSC 51 </w:t>
            </w:r>
          </w:p>
          <w:p w14:paraId="4B29691E" w14:textId="77777777" w:rsidR="00A577CC" w:rsidRPr="00A577CC" w:rsidRDefault="00A577CC" w:rsidP="00A577CC">
            <w:pPr>
              <w:spacing w:after="0" w:line="240" w:lineRule="auto"/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>Portland OR 97219</w:t>
            </w:r>
          </w:p>
          <w:p w14:paraId="0EB28755" w14:textId="77777777" w:rsidR="00A577CC" w:rsidRPr="00A577CC" w:rsidRDefault="00A577CC" w:rsidP="008764FD">
            <w:pPr>
              <w:rPr>
                <w:rFonts w:ascii="Arial" w:hAnsi="Arial" w:cs="Arial"/>
              </w:rPr>
            </w:pPr>
          </w:p>
        </w:tc>
      </w:tr>
      <w:tr w:rsidR="00A577CC" w:rsidRPr="000C0B6C" w14:paraId="0F32901B" w14:textId="77777777" w:rsidTr="008764FD">
        <w:trPr>
          <w:trHeight w:val="280"/>
        </w:trPr>
        <w:tc>
          <w:tcPr>
            <w:tcW w:w="2800" w:type="dxa"/>
          </w:tcPr>
          <w:p w14:paraId="4B05C146" w14:textId="77777777" w:rsidR="00A577CC" w:rsidRPr="00A577CC" w:rsidRDefault="00A577CC" w:rsidP="008764FD">
            <w:pPr>
              <w:pStyle w:val="Form"/>
              <w:rPr>
                <w:b/>
                <w:sz w:val="22"/>
                <w:szCs w:val="22"/>
              </w:rPr>
            </w:pPr>
            <w:r w:rsidRPr="00A577CC">
              <w:rPr>
                <w:b/>
                <w:sz w:val="22"/>
                <w:szCs w:val="22"/>
              </w:rPr>
              <w:t>Country:</w:t>
            </w:r>
          </w:p>
        </w:tc>
        <w:tc>
          <w:tcPr>
            <w:tcW w:w="6806" w:type="dxa"/>
          </w:tcPr>
          <w:p w14:paraId="36D47252" w14:textId="77777777" w:rsidR="00A577CC" w:rsidRPr="00A577CC" w:rsidRDefault="00A577CC" w:rsidP="008764FD">
            <w:pPr>
              <w:rPr>
                <w:rFonts w:ascii="Arial" w:hAnsi="Arial" w:cs="Arial"/>
              </w:rPr>
            </w:pPr>
            <w:r w:rsidRPr="00A577CC">
              <w:rPr>
                <w:rFonts w:ascii="Arial" w:hAnsi="Arial" w:cs="Arial"/>
              </w:rPr>
              <w:t xml:space="preserve">U.S. </w:t>
            </w:r>
          </w:p>
        </w:tc>
      </w:tr>
      <w:tr w:rsidR="00A577CC" w:rsidRPr="000C0B6C" w14:paraId="55591E6F" w14:textId="77777777" w:rsidTr="008764FD">
        <w:trPr>
          <w:trHeight w:val="233"/>
        </w:trPr>
        <w:tc>
          <w:tcPr>
            <w:tcW w:w="2800" w:type="dxa"/>
          </w:tcPr>
          <w:p w14:paraId="21CF06E5" w14:textId="77777777" w:rsidR="00A577CC" w:rsidRPr="00A577CC" w:rsidRDefault="00A577CC" w:rsidP="008764FD">
            <w:pPr>
              <w:pStyle w:val="CommentSubject"/>
              <w:rPr>
                <w:rFonts w:ascii="Arial" w:hAnsi="Arial" w:cs="Arial"/>
                <w:sz w:val="22"/>
                <w:szCs w:val="22"/>
              </w:rPr>
            </w:pPr>
            <w:r w:rsidRPr="00A577CC">
              <w:rPr>
                <w:rFonts w:ascii="Arial" w:hAnsi="Arial" w:cs="Arial"/>
                <w:sz w:val="22"/>
                <w:szCs w:val="22"/>
              </w:rPr>
              <w:t>E-mail:</w:t>
            </w:r>
          </w:p>
        </w:tc>
        <w:tc>
          <w:tcPr>
            <w:tcW w:w="6806" w:type="dxa"/>
          </w:tcPr>
          <w:p w14:paraId="1E4843AE" w14:textId="77777777" w:rsidR="00A577CC" w:rsidRPr="00A577CC" w:rsidRDefault="00A577CC" w:rsidP="008764FD">
            <w:pPr>
              <w:rPr>
                <w:rFonts w:ascii="Arial" w:hAnsi="Arial" w:cs="Arial"/>
              </w:rPr>
            </w:pPr>
            <w:hyperlink r:id="rId11">
              <w:r w:rsidRPr="00A577CC">
                <w:rPr>
                  <w:rStyle w:val="Hyperlink"/>
                  <w:rFonts w:ascii="Arial" w:eastAsia="Times New Roman" w:hAnsi="Arial" w:cs="Arial"/>
                  <w:lang w:val="en-US"/>
                </w:rPr>
                <w:t>dgrabiel@eia-global.org</w:t>
              </w:r>
            </w:hyperlink>
            <w:r w:rsidRPr="00A577CC">
              <w:rPr>
                <w:rFonts w:ascii="Arial" w:eastAsia="Times New Roman" w:hAnsi="Arial" w:cs="Arial"/>
                <w:lang w:val="en-US"/>
              </w:rPr>
              <w:t xml:space="preserve">, </w:t>
            </w:r>
            <w:hyperlink r:id="rId12">
              <w:r w:rsidRPr="00A577CC">
                <w:rPr>
                  <w:rStyle w:val="Hyperlink"/>
                  <w:rFonts w:ascii="Arial" w:eastAsia="Times New Roman" w:hAnsi="Arial" w:cs="Arial"/>
                  <w:lang w:val="en-US"/>
                </w:rPr>
                <w:t>ttench@eia-global.org</w:t>
              </w:r>
            </w:hyperlink>
            <w:r w:rsidRPr="00A577CC">
              <w:rPr>
                <w:rFonts w:ascii="Arial" w:eastAsia="Times New Roman" w:hAnsi="Arial" w:cs="Arial"/>
                <w:lang w:val="en-US"/>
              </w:rPr>
              <w:t xml:space="preserve">, </w:t>
            </w:r>
            <w:hyperlink r:id="rId13">
              <w:r w:rsidRPr="00A577CC">
                <w:rPr>
                  <w:rStyle w:val="Hyperlink"/>
                  <w:rFonts w:ascii="Arial" w:eastAsia="Times New Roman" w:hAnsi="Arial" w:cs="Arial"/>
                  <w:lang w:val="en-US"/>
                </w:rPr>
                <w:t>ptodd@nrdc.org</w:t>
              </w:r>
            </w:hyperlink>
            <w:r w:rsidRPr="00A577CC">
              <w:rPr>
                <w:rFonts w:ascii="Arial" w:eastAsia="Times New Roman" w:hAnsi="Arial" w:cs="Arial"/>
                <w:lang w:val="en-US"/>
              </w:rPr>
              <w:t xml:space="preserve">, </w:t>
            </w:r>
            <w:hyperlink r:id="rId14">
              <w:r w:rsidRPr="00A577CC">
                <w:rPr>
                  <w:rStyle w:val="Hyperlink"/>
                  <w:rFonts w:ascii="Arial" w:eastAsia="Times New Roman" w:hAnsi="Arial" w:cs="Arial"/>
                  <w:lang w:val="en-US"/>
                </w:rPr>
                <w:t>tsanerib@biologicaldiversity.org</w:t>
              </w:r>
            </w:hyperlink>
            <w:r w:rsidRPr="00A577CC">
              <w:rPr>
                <w:rFonts w:ascii="Arial" w:eastAsia="Times New Roman" w:hAnsi="Arial" w:cs="Arial"/>
                <w:lang w:val="en-US"/>
              </w:rPr>
              <w:t xml:space="preserve">, </w:t>
            </w:r>
            <w:hyperlink r:id="rId15">
              <w:r w:rsidRPr="00A577CC">
                <w:rPr>
                  <w:rStyle w:val="Hyperlink"/>
                  <w:rFonts w:ascii="Arial" w:eastAsia="Times New Roman" w:hAnsi="Arial" w:cs="Arial"/>
                  <w:lang w:val="en-US"/>
                </w:rPr>
                <w:t>ejt@lclark.edu</w:t>
              </w:r>
            </w:hyperlink>
            <w:r w:rsidRPr="00A577CC">
              <w:rPr>
                <w:rFonts w:ascii="Arial" w:eastAsia="Times New Roman" w:hAnsi="Arial" w:cs="Arial"/>
                <w:lang w:val="en-US"/>
              </w:rPr>
              <w:t xml:space="preserve"> </w:t>
            </w:r>
          </w:p>
        </w:tc>
      </w:tr>
    </w:tbl>
    <w:p w14:paraId="7C891DB3" w14:textId="3345690B" w:rsidR="00A577CC" w:rsidRDefault="00A577CC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8DB9F25" w14:textId="77777777" w:rsidR="00A577CC" w:rsidRDefault="00A577CC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5E9044C1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5E9044C1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6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7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5E9044C1" w14:paraId="7CDC17B6" w14:textId="77777777" w:rsidTr="5E9044C1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4F4D67FD" w14:textId="2B5DDA25" w:rsidR="24BE590F" w:rsidRDefault="24BE590F" w:rsidP="5E9044C1">
            <w:r w:rsidRPr="5E9044C1">
              <w:rPr>
                <w:rFonts w:ascii="Arial" w:eastAsia="Arial" w:hAnsi="Arial" w:cs="Arial"/>
                <w:sz w:val="18"/>
                <w:szCs w:val="18"/>
              </w:rPr>
              <w:t>T3.1 Active recovery and conservation management action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BE9600F" w14:textId="246E3A70" w:rsidR="24BE590F" w:rsidRDefault="24BE590F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in-situ active management programmes for species’ recovery</w:t>
            </w:r>
            <w:r w:rsidR="63E4DB3F"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(Proposed)</w:t>
            </w:r>
          </w:p>
        </w:tc>
        <w:tc>
          <w:tcPr>
            <w:tcW w:w="1787" w:type="dxa"/>
            <w:shd w:val="clear" w:color="auto" w:fill="auto"/>
          </w:tcPr>
          <w:p w14:paraId="41C13A37" w14:textId="409F3E34" w:rsidR="24BE590F" w:rsidRDefault="24BE590F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Red List Index</w:t>
            </w:r>
          </w:p>
        </w:tc>
        <w:tc>
          <w:tcPr>
            <w:tcW w:w="1489" w:type="dxa"/>
            <w:shd w:val="clear" w:color="auto" w:fill="auto"/>
          </w:tcPr>
          <w:p w14:paraId="251B2152" w14:textId="77777777" w:rsidR="24BE590F" w:rsidRDefault="24BE590F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IUCN &amp; </w:t>
            </w:r>
            <w:proofErr w:type="spellStart"/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BirdLife</w:t>
            </w:r>
            <w:proofErr w:type="spellEnd"/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International</w:t>
            </w:r>
          </w:p>
          <w:p w14:paraId="1D0F3E1D" w14:textId="2C751C0B" w:rsidR="5E9044C1" w:rsidRDefault="5E9044C1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352922EF" w14:textId="6F100F21" w:rsidR="24BE590F" w:rsidRDefault="24BE590F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1F731516" w14:textId="224C0AC2" w:rsidR="5E9044C1" w:rsidRDefault="5E9044C1" w:rsidP="5E9044C1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B2C26AF" w14:textId="666CAFDE" w:rsidR="24BE590F" w:rsidRDefault="24BE590F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97B6711" w14:textId="098E3F11" w:rsidR="24BE590F" w:rsidRDefault="24BE590F" w:rsidP="5E9044C1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3-2020, updated annually</w:t>
            </w:r>
          </w:p>
          <w:p w14:paraId="77588CAD" w14:textId="1B7BA78F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D297A90" w14:textId="50162561" w:rsidR="24BE590F" w:rsidRDefault="24BE590F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4A5CAF2" w14:textId="2C68CF90" w:rsidR="24BE590F" w:rsidRDefault="24BE590F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0911A34F" w14:textId="0C74FB71" w:rsidR="24BE590F" w:rsidRDefault="24BE590F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6210E580" w14:textId="1816F11D" w:rsidR="24BE590F" w:rsidRDefault="24BE590F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213B04D2" w14:textId="635D80A6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5D9727A7" w14:textId="60A9D1A1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3FD3B032" w14:textId="10FCA5D2" w:rsidR="5E9044C1" w:rsidRDefault="5E9044C1" w:rsidP="5E9044C1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5E9044C1" w14:paraId="02DC8815" w14:textId="77777777" w:rsidTr="5E9044C1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423D94F2" w14:textId="0A4FCABE" w:rsidR="33320454" w:rsidRDefault="33320454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3.2 Reduced human wildlife conflict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7BCA407" w14:textId="36DC23F2" w:rsidR="33320454" w:rsidRDefault="33320454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Trends in international and national policies for </w:t>
            </w: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species’ recovery</w:t>
            </w:r>
            <w:r w:rsidR="16E0C52E"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(Proposed)</w:t>
            </w:r>
          </w:p>
        </w:tc>
        <w:tc>
          <w:tcPr>
            <w:tcW w:w="1787" w:type="dxa"/>
            <w:shd w:val="clear" w:color="auto" w:fill="auto"/>
          </w:tcPr>
          <w:p w14:paraId="74AE36A6" w14:textId="5A1B361D" w:rsidR="33320454" w:rsidRDefault="33320454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Green </w:t>
            </w:r>
            <w:r w:rsidR="574D7D8A"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Status of Species</w:t>
            </w:r>
          </w:p>
          <w:p w14:paraId="57D77318" w14:textId="491735F2" w:rsidR="5E9044C1" w:rsidRDefault="5E9044C1" w:rsidP="5E9044C1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72BD1E80" w14:textId="38AA20BB" w:rsidR="33320454" w:rsidRDefault="33320454">
            <w:r w:rsidRPr="5E9044C1">
              <w:rPr>
                <w:rFonts w:ascii="Arial" w:eastAsia="Arial" w:hAnsi="Arial" w:cs="Arial"/>
                <w:sz w:val="18"/>
                <w:szCs w:val="18"/>
              </w:rPr>
              <w:lastRenderedPageBreak/>
              <w:t xml:space="preserve">Number of CMS daughter agreements </w:t>
            </w:r>
          </w:p>
          <w:p w14:paraId="42E84A7A" w14:textId="7D5D3124" w:rsidR="33320454" w:rsidRDefault="33320454">
            <w:r w:rsidRPr="5E9044C1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431A425F" w14:textId="74595DDD" w:rsidR="33320454" w:rsidRDefault="33320454" w:rsidP="5E9044C1">
            <w:r w:rsidRPr="5E9044C1">
              <w:rPr>
                <w:rFonts w:ascii="Arial" w:eastAsia="Arial" w:hAnsi="Arial" w:cs="Arial"/>
                <w:sz w:val="18"/>
                <w:szCs w:val="18"/>
              </w:rPr>
              <w:t>National Species Recovery plans</w:t>
            </w:r>
          </w:p>
        </w:tc>
        <w:tc>
          <w:tcPr>
            <w:tcW w:w="1489" w:type="dxa"/>
            <w:shd w:val="clear" w:color="auto" w:fill="auto"/>
          </w:tcPr>
          <w:p w14:paraId="775AA9AE" w14:textId="40618E46" w:rsidR="33320454" w:rsidRDefault="33320454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lastRenderedPageBreak/>
              <w:t>IUCN</w:t>
            </w:r>
          </w:p>
          <w:p w14:paraId="7B8450C8" w14:textId="006CBD86" w:rsidR="5E9044C1" w:rsidRDefault="5E9044C1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</w:p>
          <w:p w14:paraId="299F132B" w14:textId="11D3FFB1" w:rsidR="5E9044C1" w:rsidRDefault="5E9044C1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</w:p>
          <w:p w14:paraId="1049017E" w14:textId="00268C8C" w:rsidR="33320454" w:rsidRDefault="33320454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lastRenderedPageBreak/>
              <w:t>CMS Secretariat</w:t>
            </w:r>
          </w:p>
          <w:p w14:paraId="0B1E9949" w14:textId="0A35AC73" w:rsidR="5E9044C1" w:rsidRDefault="5E9044C1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</w:p>
          <w:p w14:paraId="4F8CFEA3" w14:textId="3863FB6F" w:rsidR="5E9044C1" w:rsidRDefault="5E9044C1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F431796" w14:textId="249D46E8" w:rsidR="5992760B" w:rsidRDefault="5992760B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Y</w:t>
            </w:r>
          </w:p>
          <w:p w14:paraId="19BEE44E" w14:textId="1B0FBB64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365CB5D5" w14:textId="4A0E7EC8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6B05258D" w14:textId="1A309F80" w:rsidR="33320454" w:rsidRDefault="33320454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24DD087" w14:textId="675B724E" w:rsidR="1F2C25FB" w:rsidRDefault="1F2C25FB" w:rsidP="5E9044C1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hAnsi="Arial" w:cs="Arial"/>
                <w:i/>
                <w:iCs/>
                <w:sz w:val="18"/>
                <w:szCs w:val="18"/>
              </w:rPr>
              <w:t>tiered</w:t>
            </w:r>
          </w:p>
        </w:tc>
        <w:tc>
          <w:tcPr>
            <w:tcW w:w="1042" w:type="dxa"/>
            <w:shd w:val="clear" w:color="auto" w:fill="auto"/>
          </w:tcPr>
          <w:p w14:paraId="0D378002" w14:textId="53458364" w:rsidR="33320454" w:rsidRDefault="33320454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  <w:p w14:paraId="1A9ADCAA" w14:textId="5F5D7495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5EFBD477" w14:textId="2D7D99BE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2CD73B0E" w14:textId="25AE67DA" w:rsidR="33320454" w:rsidRDefault="33320454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0248D29" w14:textId="3847C0B0" w:rsidR="2B1DE25F" w:rsidRDefault="2B1DE25F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nually</w:t>
            </w:r>
          </w:p>
          <w:p w14:paraId="09FA9789" w14:textId="567EA2A9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28C0E03A" w14:textId="1B09BB6B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2E08C1D2" w14:textId="23B95E88" w:rsidR="089CDCF1" w:rsidRDefault="089CDCF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Every 3 years</w:t>
            </w:r>
          </w:p>
        </w:tc>
        <w:tc>
          <w:tcPr>
            <w:tcW w:w="1340" w:type="dxa"/>
            <w:shd w:val="clear" w:color="auto" w:fill="auto"/>
          </w:tcPr>
          <w:p w14:paraId="10B60BC1" w14:textId="61AE45EB" w:rsidR="1294D780" w:rsidRDefault="1294D780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Y</w:t>
            </w:r>
          </w:p>
        </w:tc>
        <w:tc>
          <w:tcPr>
            <w:tcW w:w="1640" w:type="dxa"/>
            <w:shd w:val="clear" w:color="auto" w:fill="auto"/>
          </w:tcPr>
          <w:p w14:paraId="6FDE7C64" w14:textId="637C533B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C05C3F0" w14:textId="0CD67499" w:rsidR="1294D780" w:rsidRDefault="1294D780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19F1445C" w14:textId="38D3C437" w:rsidR="1294D780" w:rsidRDefault="1294D780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0B3B01E9" w14:textId="5AF01C82" w:rsidR="1294D780" w:rsidRDefault="1294D780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4F3747D6" w14:textId="1A103CB4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7878858A" w14:textId="50098DCF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471BCA2F" w14:textId="4A3A99A0" w:rsidR="5E9044C1" w:rsidRDefault="5E9044C1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20C86486" w14:textId="170B3F99" w:rsidR="1F7BDE7E" w:rsidRDefault="1F7BDE7E" w:rsidP="5E9044C1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</w:t>
            </w:r>
          </w:p>
        </w:tc>
        <w:tc>
          <w:tcPr>
            <w:tcW w:w="1794" w:type="dxa"/>
          </w:tcPr>
          <w:p w14:paraId="367233F6" w14:textId="2BBDD251" w:rsidR="5E9044C1" w:rsidRDefault="5E9044C1" w:rsidP="5E9044C1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FD0318" w:rsidRPr="004F7374" w14:paraId="5E57E61F" w14:textId="77777777" w:rsidTr="5E9044C1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0913CC9D" w:rsidR="00FD0318" w:rsidRPr="007D6F80" w:rsidRDefault="00955F05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4.1. Harvest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7A0E8242" w:rsidR="00FD0318" w:rsidRPr="007D6F80" w:rsidRDefault="007D6F80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proportion of biological resources harvested legally</w:t>
            </w:r>
          </w:p>
        </w:tc>
        <w:tc>
          <w:tcPr>
            <w:tcW w:w="1787" w:type="dxa"/>
            <w:shd w:val="clear" w:color="auto" w:fill="auto"/>
          </w:tcPr>
          <w:p w14:paraId="52D0B6E8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Red List Index </w:t>
            </w:r>
          </w:p>
          <w:p w14:paraId="674BFC0F" w14:textId="606D0E76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5AF64AB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IUCN &amp; </w:t>
            </w:r>
            <w:proofErr w:type="spellStart"/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BirdLife</w:t>
            </w:r>
            <w:proofErr w:type="spellEnd"/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 International</w:t>
            </w:r>
          </w:p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2906FB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2CA373B4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EFF1774" w14:textId="098E3F11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3</w:t>
            </w:r>
            <w:r w:rsidR="4342986A"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updated annually</w:t>
            </w:r>
          </w:p>
        </w:tc>
        <w:tc>
          <w:tcPr>
            <w:tcW w:w="1340" w:type="dxa"/>
            <w:shd w:val="clear" w:color="auto" w:fill="auto"/>
          </w:tcPr>
          <w:p w14:paraId="3B337FC1" w14:textId="6A303F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0FF51ADF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38C6513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29B27A6" w14:textId="258AEAC8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70E21E02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2DA628D1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5.1</w:t>
            </w:r>
          </w:p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1E26DBF8" w:rsidR="00FD0318" w:rsidRPr="007D6F80" w:rsidRDefault="004B55FA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, IPBES, Ramsar</w:t>
            </w: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B346BD" w:rsidRPr="004F7374" w14:paraId="5CAFE9CB" w14:textId="77777777" w:rsidTr="5E9044C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242E11" w14:textId="3C18AF8E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6.4. Reduction of pollution from other 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0083737" w14:textId="76F2CC8B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levels of pollution from sediments</w:t>
            </w:r>
          </w:p>
        </w:tc>
        <w:tc>
          <w:tcPr>
            <w:tcW w:w="1787" w:type="dxa"/>
            <w:shd w:val="clear" w:color="auto" w:fill="auto"/>
          </w:tcPr>
          <w:p w14:paraId="51BB6611" w14:textId="1CC1ABAA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dex of Coastal Eutrophication</w:t>
            </w:r>
          </w:p>
        </w:tc>
        <w:tc>
          <w:tcPr>
            <w:tcW w:w="1489" w:type="dxa"/>
            <w:shd w:val="clear" w:color="auto" w:fill="auto"/>
          </w:tcPr>
          <w:p w14:paraId="59688D0E" w14:textId="5F51978C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UNEP / IOC-UNESCO</w:t>
            </w:r>
          </w:p>
        </w:tc>
        <w:tc>
          <w:tcPr>
            <w:tcW w:w="1194" w:type="dxa"/>
            <w:shd w:val="clear" w:color="auto" w:fill="auto"/>
          </w:tcPr>
          <w:p w14:paraId="1AF83645" w14:textId="582FB1F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F46A2EC" w14:textId="38CA73D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13E517DF" w14:textId="393BED3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D17B36" w14:textId="49CA102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3D709F1C" w14:textId="20E5D3D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94BC81" w14:textId="05EE4550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1077B4" w14:textId="767BC981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CD223D" w14:textId="495411C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7D9E82D" w14:textId="77777777" w:rsidR="00B346BD" w:rsidRPr="00292092" w:rsidRDefault="00B346BD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63A73CB9" w14:textId="2DAD01E8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4.1.1a</w:t>
            </w:r>
          </w:p>
        </w:tc>
        <w:tc>
          <w:tcPr>
            <w:tcW w:w="1794" w:type="dxa"/>
            <w:shd w:val="clear" w:color="auto" w:fill="auto"/>
          </w:tcPr>
          <w:p w14:paraId="21D178C0" w14:textId="23ABD41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B346BD" w:rsidRPr="004F7374" w14:paraId="5BF826B7" w14:textId="77777777" w:rsidTr="5E9044C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E17EE6B" w14:textId="7B018151" w:rsidR="00B346BD" w:rsidRDefault="33048376" w:rsidP="5E9044C1">
            <w:pPr>
              <w:spacing w:line="257" w:lineRule="auto"/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11.1. Access to green/blue spaces</w:t>
            </w:r>
          </w:p>
          <w:p w14:paraId="63A8EC62" w14:textId="5DD1FCD7" w:rsidR="00B346BD" w:rsidRDefault="00B346BD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8EF60F6" w:rsidR="00B346BD" w:rsidRDefault="33048376" w:rsidP="5E9044C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levels of access to nature among urban dwellers</w:t>
            </w:r>
          </w:p>
        </w:tc>
        <w:tc>
          <w:tcPr>
            <w:tcW w:w="1787" w:type="dxa"/>
            <w:shd w:val="clear" w:color="auto" w:fill="auto"/>
          </w:tcPr>
          <w:p w14:paraId="15296807" w14:textId="508EAA81" w:rsidR="00B346BD" w:rsidRDefault="33048376" w:rsidP="5E9044C1">
            <w:pPr>
              <w:spacing w:line="259" w:lineRule="auto"/>
            </w:pPr>
            <w:proofErr w:type="spellStart"/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ParkScore</w:t>
            </w:r>
            <w:proofErr w:type="spellEnd"/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Index</w:t>
            </w:r>
            <w:r w:rsidR="1C3F4118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(proposed)</w:t>
            </w:r>
          </w:p>
        </w:tc>
        <w:tc>
          <w:tcPr>
            <w:tcW w:w="1489" w:type="dxa"/>
            <w:shd w:val="clear" w:color="auto" w:fill="auto"/>
          </w:tcPr>
          <w:p w14:paraId="1135F1E4" w14:textId="070AF735" w:rsidR="00B346BD" w:rsidRDefault="33048376" w:rsidP="5E9044C1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rust for Public Land</w:t>
            </w:r>
            <w:r w:rsidR="6CBD2EE1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  <w:p w14:paraId="70888565" w14:textId="06C75278" w:rsidR="00B346BD" w:rsidRDefault="00B346BD" w:rsidP="5E9044C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5F218DC6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48239F4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FEE55E7" w14:textId="060B748E" w:rsidR="00B346BD" w:rsidRDefault="33048376" w:rsidP="5E9044C1">
            <w:pPr>
              <w:jc w:val="center"/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2012-2020, updated annually</w:t>
            </w: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2B547145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340" w:type="dxa"/>
            <w:shd w:val="clear" w:color="auto" w:fill="auto"/>
          </w:tcPr>
          <w:p w14:paraId="127CDF90" w14:textId="513F6B6B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B995F51" w14:textId="7A4DF7D0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47EDDE3" w14:textId="24E13C74" w:rsidR="00B346BD" w:rsidRDefault="33048376" w:rsidP="5E9044C1">
            <w:pPr>
              <w:spacing w:line="257" w:lineRule="auto"/>
              <w:jc w:val="center"/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  <w:p w14:paraId="79CDF67C" w14:textId="25FD812A" w:rsidR="00B346BD" w:rsidRDefault="33048376" w:rsidP="5E9044C1">
            <w:pPr>
              <w:spacing w:line="257" w:lineRule="auto"/>
              <w:jc w:val="center"/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SDG indicator 11.7.1</w:t>
            </w:r>
          </w:p>
          <w:p w14:paraId="25EA959F" w14:textId="102AAB0B" w:rsidR="00B346BD" w:rsidRDefault="00B346B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62C1E6C7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06C5591B" w14:textId="76748F76" w:rsidR="00B346BD" w:rsidRPr="004F7374" w:rsidRDefault="33048376" w:rsidP="5E9044C1">
            <w:pPr>
              <w:jc w:val="center"/>
            </w:pPr>
            <w:proofErr w:type="spellStart"/>
            <w:r w:rsidRPr="5E9044C1">
              <w:rPr>
                <w:rFonts w:ascii="Arial" w:eastAsia="Arial" w:hAnsi="Arial" w:cs="Arial"/>
                <w:sz w:val="18"/>
                <w:szCs w:val="18"/>
              </w:rPr>
              <w:t>ParkScore</w:t>
            </w:r>
            <w:proofErr w:type="spellEnd"/>
            <w:r w:rsidRPr="5E9044C1">
              <w:rPr>
                <w:rFonts w:ascii="Arial" w:eastAsia="Arial" w:hAnsi="Arial" w:cs="Arial"/>
                <w:sz w:val="18"/>
                <w:szCs w:val="18"/>
              </w:rPr>
              <w:t xml:space="preserve"> Index is predominantly applied in North America, but could be applicable to any urban environment</w:t>
            </w:r>
          </w:p>
        </w:tc>
      </w:tr>
      <w:tr w:rsidR="5E9044C1" w14:paraId="1F9A8230" w14:textId="77777777" w:rsidTr="5E9044C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990A179" w14:textId="64C17D44" w:rsidR="22C6869D" w:rsidRDefault="22C6869D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4.1 Harvest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EE27427" w14:textId="4AC7BAC4" w:rsidR="22C6869D" w:rsidRDefault="22C6869D" w:rsidP="5E9044C1">
            <w:pPr>
              <w:spacing w:line="257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rends in regulation of harvest and use (Proposed)</w:t>
            </w:r>
          </w:p>
        </w:tc>
        <w:tc>
          <w:tcPr>
            <w:tcW w:w="1787" w:type="dxa"/>
            <w:shd w:val="clear" w:color="auto" w:fill="auto"/>
          </w:tcPr>
          <w:p w14:paraId="0C477829" w14:textId="416D9A76" w:rsidR="0B41185E" w:rsidRDefault="0B41185E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Proportion of species threatened with extinction that are protected by CMS</w:t>
            </w: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="580EF917"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(proposed)</w:t>
            </w:r>
          </w:p>
        </w:tc>
        <w:tc>
          <w:tcPr>
            <w:tcW w:w="1489" w:type="dxa"/>
            <w:shd w:val="clear" w:color="auto" w:fill="auto"/>
          </w:tcPr>
          <w:p w14:paraId="23B94E65" w14:textId="57F81404" w:rsidR="29BF9E8C" w:rsidRDefault="29BF9E8C" w:rsidP="5E9044C1">
            <w:pPr>
              <w:spacing w:line="257" w:lineRule="auto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 Appendices</w:t>
            </w: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  <w:p w14:paraId="29FECF24" w14:textId="5CA3D406" w:rsidR="29BF9E8C" w:rsidRDefault="29BF9E8C" w:rsidP="5E9044C1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(</w:t>
            </w:r>
            <w:r w:rsidR="3AF59B03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MS Secretariat</w:t>
            </w:r>
            <w:r w:rsidR="2DC0F6CB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010BB661" w14:textId="2C5B21E3" w:rsidR="3AF59B03" w:rsidRDefault="3AF59B03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298EB10" w14:textId="019D421E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AB87B4" w14:textId="42A05495" w:rsidR="3AF59B03" w:rsidRDefault="3AF59B03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391D9DDD" w14:textId="24914140" w:rsidR="3AF59B03" w:rsidRDefault="3AF59B03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Every three years</w:t>
            </w:r>
          </w:p>
        </w:tc>
        <w:tc>
          <w:tcPr>
            <w:tcW w:w="1340" w:type="dxa"/>
            <w:shd w:val="clear" w:color="auto" w:fill="auto"/>
          </w:tcPr>
          <w:p w14:paraId="1FFB26F3" w14:textId="3A4EEDD0" w:rsidR="3AF59B03" w:rsidRDefault="3AF59B03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60D3295" w14:textId="4E5BB262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9591071" w14:textId="3F6B0FE3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64FD2E9D" w14:textId="13DD449A" w:rsidR="3AF59B03" w:rsidRDefault="3AF59B03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726A1325" w14:textId="3FE4367D" w:rsidR="3AF59B03" w:rsidRDefault="3AF59B03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77E39CB" w14:textId="47F1EF0E" w:rsidR="3AF59B03" w:rsidRDefault="3AF59B03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CMS</w:t>
            </w:r>
          </w:p>
        </w:tc>
        <w:tc>
          <w:tcPr>
            <w:tcW w:w="1794" w:type="dxa"/>
          </w:tcPr>
          <w:p w14:paraId="50C6124B" w14:textId="5366437B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5E9044C1" w14:paraId="14465226" w14:textId="77777777" w:rsidTr="5E9044C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E2602F6" w14:textId="64C17D44" w:rsidR="5E9044C1" w:rsidRDefault="5E9044C1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4.1 Harvest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B10ACE9" w14:textId="4AC7BAC4" w:rsidR="5E9044C1" w:rsidRDefault="5E9044C1" w:rsidP="5E9044C1">
            <w:pPr>
              <w:spacing w:line="257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rends in regulation of harvest and use (Proposed)</w:t>
            </w:r>
          </w:p>
        </w:tc>
        <w:tc>
          <w:tcPr>
            <w:tcW w:w="1787" w:type="dxa"/>
            <w:shd w:val="clear" w:color="auto" w:fill="auto"/>
          </w:tcPr>
          <w:p w14:paraId="2D9373D6" w14:textId="10FEEC49" w:rsidR="74CAD8BA" w:rsidRDefault="74CAD8BA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Number of countries with national legislation consistent with CMS obligations (proposed)</w:t>
            </w:r>
          </w:p>
        </w:tc>
        <w:tc>
          <w:tcPr>
            <w:tcW w:w="1489" w:type="dxa"/>
            <w:shd w:val="clear" w:color="auto" w:fill="auto"/>
          </w:tcPr>
          <w:p w14:paraId="226FEF8A" w14:textId="3250C076" w:rsidR="704DB222" w:rsidRDefault="704DB222" w:rsidP="5E9044C1">
            <w:pPr>
              <w:spacing w:line="257" w:lineRule="auto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 National Legislation Inventory</w:t>
            </w: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(</w:t>
            </w:r>
            <w:r w:rsidR="5F9CCEA6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MS Secretariat</w:t>
            </w:r>
            <w:r w:rsidR="2F0B0DE3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2CCD8C19" w14:textId="66250481" w:rsidR="5F9CCEA6" w:rsidRDefault="5F9CCEA6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76925A41" w14:textId="05F4A190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B2EEFFC" w14:textId="7012EE58" w:rsidR="320538AD" w:rsidRDefault="320538A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326043A4" w14:textId="1C2A2DC6" w:rsidR="6FD778D9" w:rsidRDefault="6FD778D9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early</w:t>
            </w:r>
          </w:p>
        </w:tc>
        <w:tc>
          <w:tcPr>
            <w:tcW w:w="1340" w:type="dxa"/>
            <w:shd w:val="clear" w:color="auto" w:fill="auto"/>
          </w:tcPr>
          <w:p w14:paraId="3D34C199" w14:textId="176152AF" w:rsidR="5F9CCEA6" w:rsidRDefault="5F9CCEA6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1A76AAA4" w14:textId="7580B5DE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FAFFF4B" w14:textId="0BFAAEB8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DB2CC28" w14:textId="00BE9832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4E44A697" w14:textId="29655781" w:rsidR="5F9CCEA6" w:rsidRDefault="5F9CCEA6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6475AD25" w14:textId="245A5FB2" w:rsidR="5F9CCEA6" w:rsidRDefault="5F9CCEA6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CMS</w:t>
            </w:r>
          </w:p>
        </w:tc>
        <w:tc>
          <w:tcPr>
            <w:tcW w:w="1794" w:type="dxa"/>
          </w:tcPr>
          <w:p w14:paraId="6CD121A6" w14:textId="311E4D3B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46BD" w:rsidRPr="004F7374" w14:paraId="07F4867A" w14:textId="77777777" w:rsidTr="5E9044C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29403F0" w14:textId="7E172DDB" w:rsidR="00B346BD" w:rsidRDefault="33048376" w:rsidP="5E9044C1">
            <w:pPr>
              <w:spacing w:line="257" w:lineRule="auto"/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4.2. Trade is legal, sustainable and safe for human health and biodiversity</w:t>
            </w:r>
          </w:p>
          <w:p w14:paraId="59F22660" w14:textId="7D5FC502" w:rsidR="00B346BD" w:rsidRDefault="00B346BD" w:rsidP="5E9044C1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56B90774" w14:textId="0BE55338" w:rsidR="00B346BD" w:rsidRDefault="33048376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rends in legal protection for species threatened with extinction (Proposed)</w:t>
            </w:r>
          </w:p>
          <w:p w14:paraId="39B7204B" w14:textId="5F6C2786" w:rsidR="00B346BD" w:rsidRDefault="00B346BD" w:rsidP="5E9044C1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084C9A67" w14:textId="2B903D62" w:rsidR="00B346BD" w:rsidRDefault="22EEC802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Proportion of species threatened with extinction that are protected by CITES (Proposed)</w:t>
            </w:r>
          </w:p>
          <w:p w14:paraId="415EBAE8" w14:textId="112C3AA2" w:rsidR="00B346BD" w:rsidRDefault="00B346BD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02D92507" w14:textId="5F9354B0" w:rsidR="00B346BD" w:rsidRDefault="22EEC802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ites Strategic Vision: 2008-2020 and its Indicators, Indicator 1.4.1</w:t>
            </w:r>
          </w:p>
          <w:p w14:paraId="6A353211" w14:textId="462E2C94" w:rsidR="00B346BD" w:rsidRDefault="22EEC802" w:rsidP="5E9044C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(CITES Secretariat)</w:t>
            </w:r>
          </w:p>
        </w:tc>
        <w:tc>
          <w:tcPr>
            <w:tcW w:w="1194" w:type="dxa"/>
            <w:shd w:val="clear" w:color="auto" w:fill="auto"/>
          </w:tcPr>
          <w:p w14:paraId="15CEA393" w14:textId="2AEA978A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3B2E199F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3D2F099" w14:textId="2679FAC9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2008-2020, updated every 2.5 years</w:t>
            </w:r>
          </w:p>
        </w:tc>
        <w:tc>
          <w:tcPr>
            <w:tcW w:w="1340" w:type="dxa"/>
            <w:shd w:val="clear" w:color="auto" w:fill="auto"/>
          </w:tcPr>
          <w:p w14:paraId="2E651146" w14:textId="0BB96682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76546F49" w14:textId="1BF04DAA" w:rsidR="00B346BD" w:rsidRDefault="33048376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527E6DF9" w:rsidR="00B346BD" w:rsidRDefault="11B82BA7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5296BFEA" w14:textId="2CBF323A" w:rsidR="00B346BD" w:rsidRDefault="11B82BA7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7C4D527D" w14:textId="52E907A2" w:rsidR="00B346BD" w:rsidRDefault="11B82BA7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CITES</w:t>
            </w: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5E9044C1" w14:paraId="6D664DF2" w14:textId="77777777" w:rsidTr="5E9044C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CFB4236" w14:textId="7BA91BCC" w:rsidR="5E9044C1" w:rsidRDefault="5E9044C1" w:rsidP="5E9044C1"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4.2. Trade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D89C709" w14:textId="0BE55338" w:rsidR="5E9044C1" w:rsidRDefault="5E9044C1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rends in legal protection for species threatened with extinction (Proposed)</w:t>
            </w:r>
          </w:p>
          <w:p w14:paraId="61D3EE7F" w14:textId="5F6C2786" w:rsidR="5E9044C1" w:rsidRDefault="5E9044C1" w:rsidP="5E9044C1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2E6B58D" w14:textId="78F02DAD" w:rsidR="68B05F9A" w:rsidRDefault="68B05F9A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Number of countries with national legislation consistent with CITES’ requirements (proposed)</w:t>
            </w:r>
          </w:p>
          <w:p w14:paraId="5C09F5CD" w14:textId="1D8E7529" w:rsidR="4801BA1D" w:rsidRDefault="4801BA1D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489" w:type="dxa"/>
            <w:shd w:val="clear" w:color="auto" w:fill="auto"/>
          </w:tcPr>
          <w:p w14:paraId="5A7635D6" w14:textId="52AC11B7" w:rsidR="4801BA1D" w:rsidRDefault="4801BA1D" w:rsidP="5E9044C1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ITES</w:t>
            </w:r>
            <w:r w:rsidR="447951CA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National Legislation Project (CITES</w:t>
            </w: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Secretariat</w:t>
            </w:r>
            <w:r w:rsidR="39EB6931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5C7B0E50" w14:textId="61BC9A9B" w:rsidR="4801BA1D" w:rsidRDefault="4801BA1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A00EE17" w14:textId="2F94E92F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845950F" w14:textId="07CED4E2" w:rsidR="4801BA1D" w:rsidRDefault="4801BA1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2019</w:t>
            </w:r>
          </w:p>
        </w:tc>
        <w:tc>
          <w:tcPr>
            <w:tcW w:w="1193" w:type="dxa"/>
            <w:shd w:val="clear" w:color="auto" w:fill="auto"/>
          </w:tcPr>
          <w:p w14:paraId="74242561" w14:textId="63AF9BD5" w:rsidR="138D95F0" w:rsidRDefault="138D95F0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 xml:space="preserve">Updated </w:t>
            </w:r>
            <w:r w:rsidR="3F4DA8ED" w:rsidRPr="5E9044C1">
              <w:rPr>
                <w:rFonts w:ascii="Arial" w:eastAsia="Arial" w:hAnsi="Arial" w:cs="Arial"/>
                <w:sz w:val="18"/>
                <w:szCs w:val="18"/>
              </w:rPr>
              <w:t>annually</w:t>
            </w:r>
            <w:r w:rsidRPr="5E9044C1">
              <w:rPr>
                <w:rFonts w:ascii="Arial" w:eastAsia="Arial" w:hAnsi="Arial" w:cs="Arial"/>
                <w:sz w:val="18"/>
                <w:szCs w:val="18"/>
              </w:rPr>
              <w:t xml:space="preserve"> (CITES Standing Committee</w:t>
            </w:r>
          </w:p>
        </w:tc>
        <w:tc>
          <w:tcPr>
            <w:tcW w:w="1340" w:type="dxa"/>
            <w:shd w:val="clear" w:color="auto" w:fill="auto"/>
          </w:tcPr>
          <w:p w14:paraId="7CD7CA32" w14:textId="2B16F491" w:rsidR="4801BA1D" w:rsidRDefault="4801BA1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5596692D" w14:textId="596F447A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AAD27DF" w14:textId="5A02D6ED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E659E7A" w14:textId="7B6FA7A3" w:rsidR="4801BA1D" w:rsidRDefault="4801BA1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09AA2358" w14:textId="744B3B7E" w:rsidR="4801BA1D" w:rsidRDefault="4801BA1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694ED1AD" w14:textId="42B9E3CF" w:rsidR="4801BA1D" w:rsidRDefault="4801BA1D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CITES</w:t>
            </w:r>
          </w:p>
        </w:tc>
        <w:tc>
          <w:tcPr>
            <w:tcW w:w="1794" w:type="dxa"/>
          </w:tcPr>
          <w:p w14:paraId="553BEF88" w14:textId="3FA1E0E5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5E9044C1" w14:paraId="73C2F718" w14:textId="77777777" w:rsidTr="5E9044C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743E91E" w14:textId="7BA91BCC" w:rsidR="5E9044C1" w:rsidRDefault="5E9044C1" w:rsidP="5E9044C1"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4.2. Trade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3138122" w14:textId="0BE55338" w:rsidR="5E9044C1" w:rsidRDefault="5E9044C1" w:rsidP="5E9044C1">
            <w:pPr>
              <w:spacing w:line="257" w:lineRule="auto"/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Trends in legal protection for species threatened with extinction (Proposed)</w:t>
            </w:r>
          </w:p>
          <w:p w14:paraId="0A89A3DC" w14:textId="5F6C2786" w:rsidR="5E9044C1" w:rsidRDefault="5E9044C1" w:rsidP="5E9044C1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0061DD6" w14:textId="62498FCA" w:rsidR="16EE828C" w:rsidRDefault="16EE828C" w:rsidP="5E9044C1">
            <w:pPr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</w:pP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Proportion of legal and illegal wildlife trade consist</w:t>
            </w:r>
            <w:r w:rsidR="0F7631AA"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>ing</w:t>
            </w:r>
            <w:r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 xml:space="preserve"> of species threatened with</w:t>
            </w:r>
            <w:r w:rsidR="55E7A68C" w:rsidRPr="5E9044C1">
              <w:rPr>
                <w:rFonts w:ascii="Arial" w:eastAsia="Arial" w:hAnsi="Arial" w:cs="Arial"/>
                <w:i/>
                <w:iCs/>
                <w:sz w:val="18"/>
                <w:szCs w:val="18"/>
                <w:lang w:val="en-US"/>
              </w:rPr>
              <w:t xml:space="preserve"> extinction (Proposed)</w:t>
            </w:r>
          </w:p>
          <w:p w14:paraId="27160924" w14:textId="09799DA4" w:rsidR="5E9044C1" w:rsidRDefault="5E9044C1" w:rsidP="5E9044C1">
            <w:pPr>
              <w:spacing w:line="257" w:lineRule="auto"/>
              <w:rPr>
                <w:rFonts w:ascii="Arial" w:eastAsia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1489" w:type="dxa"/>
            <w:shd w:val="clear" w:color="auto" w:fill="auto"/>
          </w:tcPr>
          <w:p w14:paraId="794EC9A4" w14:textId="629B8FBF" w:rsidR="58E2710D" w:rsidRDefault="58E2710D" w:rsidP="5E9044C1">
            <w:pPr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CITES/</w:t>
            </w:r>
            <w:r w:rsidR="45477194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UNEP-WCMC</w:t>
            </w:r>
            <w:r w:rsidR="332A8D91" w:rsidRPr="5E9044C1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Trade Database</w:t>
            </w:r>
          </w:p>
        </w:tc>
        <w:tc>
          <w:tcPr>
            <w:tcW w:w="1194" w:type="dxa"/>
            <w:shd w:val="clear" w:color="auto" w:fill="auto"/>
          </w:tcPr>
          <w:p w14:paraId="3F506ACD" w14:textId="49097D42" w:rsidR="79BFFA2B" w:rsidRDefault="79BFFA2B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9BC0FD8" w14:textId="05A6C371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04A2000C" w14:textId="1C386439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4C5D756" w14:textId="3E7CB64A" w:rsidR="5B8430D5" w:rsidRDefault="5B8430D5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Ongoing/</w:t>
            </w:r>
            <w:r w:rsidR="0A8B31CB" w:rsidRPr="5E9044C1">
              <w:rPr>
                <w:rFonts w:ascii="Arial" w:eastAsia="Arial" w:hAnsi="Arial" w:cs="Arial"/>
                <w:sz w:val="18"/>
                <w:szCs w:val="18"/>
              </w:rPr>
              <w:t>As reported by CITES Parties</w:t>
            </w:r>
          </w:p>
        </w:tc>
        <w:tc>
          <w:tcPr>
            <w:tcW w:w="1340" w:type="dxa"/>
            <w:shd w:val="clear" w:color="auto" w:fill="auto"/>
          </w:tcPr>
          <w:p w14:paraId="6F4CAAD3" w14:textId="5FCC3818" w:rsidR="5E9044C1" w:rsidRDefault="5E9044C1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8432E8A" w14:textId="1BD45297" w:rsidR="22A90DB0" w:rsidRDefault="22A90DB0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340" w:type="dxa"/>
            <w:shd w:val="clear" w:color="auto" w:fill="auto"/>
          </w:tcPr>
          <w:p w14:paraId="1A91CCDD" w14:textId="16B9481D" w:rsidR="22A90DB0" w:rsidRDefault="22A90DB0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615F9A2" w14:textId="27EBF2B6" w:rsidR="22A90DB0" w:rsidRDefault="22A90DB0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248C6682" w14:textId="725C2D9F" w:rsidR="22A90DB0" w:rsidRDefault="22A90DB0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2BCB488" w14:textId="7A1504D0" w:rsidR="22A90DB0" w:rsidRDefault="22A90DB0" w:rsidP="5E9044C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5E9044C1">
              <w:rPr>
                <w:rFonts w:ascii="Arial" w:eastAsia="Arial" w:hAnsi="Arial" w:cs="Arial"/>
                <w:sz w:val="18"/>
                <w:szCs w:val="18"/>
              </w:rPr>
              <w:t>CITES</w:t>
            </w:r>
          </w:p>
        </w:tc>
        <w:tc>
          <w:tcPr>
            <w:tcW w:w="1794" w:type="dxa"/>
          </w:tcPr>
          <w:p w14:paraId="3E51653A" w14:textId="60494324" w:rsidR="5E9044C1" w:rsidRDefault="5E9044C1" w:rsidP="5E9044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  <w:bookmarkStart w:id="0" w:name="_GoBack"/>
      <w:bookmarkEnd w:id="0"/>
    </w:p>
    <w:sectPr w:rsidR="0037414D" w:rsidRPr="004F7374" w:rsidSect="00D0549A">
      <w:headerReference w:type="default" r:id="rId18"/>
      <w:footerReference w:type="default" r:id="rId19"/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292CD" w14:textId="77777777" w:rsidR="00A909B6" w:rsidRDefault="00A909B6" w:rsidP="00371075">
      <w:pPr>
        <w:spacing w:after="0" w:line="240" w:lineRule="auto"/>
      </w:pPr>
      <w:r>
        <w:separator/>
      </w:r>
    </w:p>
  </w:endnote>
  <w:endnote w:type="continuationSeparator" w:id="0">
    <w:p w14:paraId="757DBB2E" w14:textId="77777777" w:rsidR="00A909B6" w:rsidRDefault="00A909B6" w:rsidP="00371075">
      <w:pPr>
        <w:spacing w:after="0" w:line="240" w:lineRule="auto"/>
      </w:pPr>
      <w:r>
        <w:continuationSeparator/>
      </w:r>
    </w:p>
  </w:endnote>
  <w:endnote w:type="continuationNotice" w:id="1">
    <w:p w14:paraId="791D56F6" w14:textId="77777777" w:rsidR="00A909B6" w:rsidRDefault="00A909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CID Font+ F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ID Font+ F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FE8DD" w14:textId="77777777" w:rsidR="00A909B6" w:rsidRDefault="00A909B6" w:rsidP="00371075">
      <w:pPr>
        <w:spacing w:after="0" w:line="240" w:lineRule="auto"/>
      </w:pPr>
      <w:r>
        <w:separator/>
      </w:r>
    </w:p>
  </w:footnote>
  <w:footnote w:type="continuationSeparator" w:id="0">
    <w:p w14:paraId="091C25D6" w14:textId="77777777" w:rsidR="00A909B6" w:rsidRDefault="00A909B6" w:rsidP="00371075">
      <w:pPr>
        <w:spacing w:after="0" w:line="240" w:lineRule="auto"/>
      </w:pPr>
      <w:r>
        <w:continuationSeparator/>
      </w:r>
    </w:p>
  </w:footnote>
  <w:footnote w:type="continuationNotice" w:id="1">
    <w:p w14:paraId="2973CED8" w14:textId="77777777" w:rsidR="00A909B6" w:rsidRDefault="00A909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305B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4A05C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86B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B3D89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6F618A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A6E6F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7C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09B6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B284C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512F81"/>
    <w:rsid w:val="055767F5"/>
    <w:rsid w:val="0560515E"/>
    <w:rsid w:val="05665F50"/>
    <w:rsid w:val="0575734E"/>
    <w:rsid w:val="0590AE9B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C7CD06"/>
    <w:rsid w:val="07ECDDE7"/>
    <w:rsid w:val="07F6212D"/>
    <w:rsid w:val="07F990C7"/>
    <w:rsid w:val="0841B480"/>
    <w:rsid w:val="08659429"/>
    <w:rsid w:val="08760ECE"/>
    <w:rsid w:val="089CDCF1"/>
    <w:rsid w:val="08B676AF"/>
    <w:rsid w:val="0934E29C"/>
    <w:rsid w:val="093ED2F8"/>
    <w:rsid w:val="097C22DF"/>
    <w:rsid w:val="09E24E84"/>
    <w:rsid w:val="0A05077D"/>
    <w:rsid w:val="0A327C7D"/>
    <w:rsid w:val="0A3E4754"/>
    <w:rsid w:val="0A47F5ED"/>
    <w:rsid w:val="0A837316"/>
    <w:rsid w:val="0A8B31CB"/>
    <w:rsid w:val="0AB6C9E8"/>
    <w:rsid w:val="0AD9BF83"/>
    <w:rsid w:val="0AE9F262"/>
    <w:rsid w:val="0AF01FDF"/>
    <w:rsid w:val="0B0F1DC7"/>
    <w:rsid w:val="0B41185E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7631AA"/>
    <w:rsid w:val="0F83ADE8"/>
    <w:rsid w:val="0FD39121"/>
    <w:rsid w:val="0FE375EC"/>
    <w:rsid w:val="0FEF228A"/>
    <w:rsid w:val="0FF1D3E5"/>
    <w:rsid w:val="100173C8"/>
    <w:rsid w:val="102BDB5C"/>
    <w:rsid w:val="106B10B6"/>
    <w:rsid w:val="10BE9259"/>
    <w:rsid w:val="10C1F317"/>
    <w:rsid w:val="10D50D22"/>
    <w:rsid w:val="10FDFA85"/>
    <w:rsid w:val="1127284E"/>
    <w:rsid w:val="11284E09"/>
    <w:rsid w:val="11723042"/>
    <w:rsid w:val="11B5B1D0"/>
    <w:rsid w:val="11B82BA7"/>
    <w:rsid w:val="11E736AA"/>
    <w:rsid w:val="12498B6B"/>
    <w:rsid w:val="1294D780"/>
    <w:rsid w:val="12A54392"/>
    <w:rsid w:val="12A728B2"/>
    <w:rsid w:val="12B8B938"/>
    <w:rsid w:val="13111ECE"/>
    <w:rsid w:val="13174503"/>
    <w:rsid w:val="133BE2CC"/>
    <w:rsid w:val="135D9A89"/>
    <w:rsid w:val="138D95F0"/>
    <w:rsid w:val="13BFF5C5"/>
    <w:rsid w:val="13D1190E"/>
    <w:rsid w:val="13DCA6FA"/>
    <w:rsid w:val="13F82C98"/>
    <w:rsid w:val="1415922E"/>
    <w:rsid w:val="141ED1DA"/>
    <w:rsid w:val="14234C67"/>
    <w:rsid w:val="142A46EC"/>
    <w:rsid w:val="14338E00"/>
    <w:rsid w:val="1438941D"/>
    <w:rsid w:val="144E3530"/>
    <w:rsid w:val="148BB103"/>
    <w:rsid w:val="14A838E2"/>
    <w:rsid w:val="14AC8EEB"/>
    <w:rsid w:val="14E12F90"/>
    <w:rsid w:val="14F06F88"/>
    <w:rsid w:val="152C11B0"/>
    <w:rsid w:val="155BC2F9"/>
    <w:rsid w:val="156E5B0B"/>
    <w:rsid w:val="1572203F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E0C52E"/>
    <w:rsid w:val="16EE828C"/>
    <w:rsid w:val="16F2B3E5"/>
    <w:rsid w:val="17155804"/>
    <w:rsid w:val="17955827"/>
    <w:rsid w:val="17AAAC79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BDF99DF"/>
    <w:rsid w:val="1C2AB992"/>
    <w:rsid w:val="1C346EA0"/>
    <w:rsid w:val="1C3F4118"/>
    <w:rsid w:val="1C739880"/>
    <w:rsid w:val="1C866B82"/>
    <w:rsid w:val="1D02D181"/>
    <w:rsid w:val="1D06EABC"/>
    <w:rsid w:val="1D3059C8"/>
    <w:rsid w:val="1D30D1F9"/>
    <w:rsid w:val="1D34F20A"/>
    <w:rsid w:val="1D43BF28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852679"/>
    <w:rsid w:val="1E907F28"/>
    <w:rsid w:val="1E9E3088"/>
    <w:rsid w:val="1EAA86FE"/>
    <w:rsid w:val="1EB00B82"/>
    <w:rsid w:val="1F19288A"/>
    <w:rsid w:val="1F2C25FB"/>
    <w:rsid w:val="1F7BDE7E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A90DB0"/>
    <w:rsid w:val="22B6AD46"/>
    <w:rsid w:val="22C6869D"/>
    <w:rsid w:val="22CF74BD"/>
    <w:rsid w:val="22EEC802"/>
    <w:rsid w:val="2302EB70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BE590F"/>
    <w:rsid w:val="24C2494B"/>
    <w:rsid w:val="24CA2066"/>
    <w:rsid w:val="24FE5FE6"/>
    <w:rsid w:val="25093328"/>
    <w:rsid w:val="255C01A6"/>
    <w:rsid w:val="257BC341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6EECA8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292B41"/>
    <w:rsid w:val="29338702"/>
    <w:rsid w:val="294016C4"/>
    <w:rsid w:val="296BC734"/>
    <w:rsid w:val="297B67F9"/>
    <w:rsid w:val="297BA431"/>
    <w:rsid w:val="2994EA22"/>
    <w:rsid w:val="29994B1B"/>
    <w:rsid w:val="29BF9E8C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1DE25F"/>
    <w:rsid w:val="2B510320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C0F6CB"/>
    <w:rsid w:val="2DED1C0C"/>
    <w:rsid w:val="2DEF8682"/>
    <w:rsid w:val="2DFD853C"/>
    <w:rsid w:val="2E052AC5"/>
    <w:rsid w:val="2E2AD7C1"/>
    <w:rsid w:val="2E8629FB"/>
    <w:rsid w:val="2EC56C8E"/>
    <w:rsid w:val="2EED495D"/>
    <w:rsid w:val="2EFCECA2"/>
    <w:rsid w:val="2F0B04FE"/>
    <w:rsid w:val="2F0B0DE3"/>
    <w:rsid w:val="2F0CB0CB"/>
    <w:rsid w:val="2F5F74DE"/>
    <w:rsid w:val="2F685A0A"/>
    <w:rsid w:val="2F6A63FA"/>
    <w:rsid w:val="2F7249C7"/>
    <w:rsid w:val="2F9097B1"/>
    <w:rsid w:val="2F917165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D6B61E"/>
    <w:rsid w:val="31FF0349"/>
    <w:rsid w:val="320538AD"/>
    <w:rsid w:val="327CEAA5"/>
    <w:rsid w:val="32967A0B"/>
    <w:rsid w:val="32BADEF4"/>
    <w:rsid w:val="32DF77E4"/>
    <w:rsid w:val="33048376"/>
    <w:rsid w:val="332A00D7"/>
    <w:rsid w:val="332A8D91"/>
    <w:rsid w:val="33320454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01ED50"/>
    <w:rsid w:val="36125306"/>
    <w:rsid w:val="3620AA93"/>
    <w:rsid w:val="36210902"/>
    <w:rsid w:val="363DF3ED"/>
    <w:rsid w:val="364ED546"/>
    <w:rsid w:val="365EB778"/>
    <w:rsid w:val="36746E62"/>
    <w:rsid w:val="36BBD427"/>
    <w:rsid w:val="36CC88F8"/>
    <w:rsid w:val="36E62B2C"/>
    <w:rsid w:val="36F02D3E"/>
    <w:rsid w:val="377CB321"/>
    <w:rsid w:val="37C698C6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EB6931"/>
    <w:rsid w:val="39FD2E0A"/>
    <w:rsid w:val="3A68A067"/>
    <w:rsid w:val="3A77A3D1"/>
    <w:rsid w:val="3ABCF40C"/>
    <w:rsid w:val="3AD2207E"/>
    <w:rsid w:val="3AF59B03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7000B0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4DA8ED"/>
    <w:rsid w:val="3F6964F8"/>
    <w:rsid w:val="3F7E5AB3"/>
    <w:rsid w:val="3F95CFD6"/>
    <w:rsid w:val="3FCE2C6B"/>
    <w:rsid w:val="3FDAC117"/>
    <w:rsid w:val="400072F5"/>
    <w:rsid w:val="4069DACD"/>
    <w:rsid w:val="40A01D75"/>
    <w:rsid w:val="418CF922"/>
    <w:rsid w:val="41A31354"/>
    <w:rsid w:val="4209DCDD"/>
    <w:rsid w:val="421FBD59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7951CA"/>
    <w:rsid w:val="448BCA01"/>
    <w:rsid w:val="44A1C528"/>
    <w:rsid w:val="44E94778"/>
    <w:rsid w:val="453ED24E"/>
    <w:rsid w:val="45477194"/>
    <w:rsid w:val="45633684"/>
    <w:rsid w:val="45E120E1"/>
    <w:rsid w:val="45EA5EF7"/>
    <w:rsid w:val="461E379F"/>
    <w:rsid w:val="4632BEDD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01BA1D"/>
    <w:rsid w:val="483D9EE9"/>
    <w:rsid w:val="484C682C"/>
    <w:rsid w:val="4877DF50"/>
    <w:rsid w:val="487CE8D9"/>
    <w:rsid w:val="48958724"/>
    <w:rsid w:val="48A8CA9F"/>
    <w:rsid w:val="48EB6160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BD8540C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C868E9"/>
    <w:rsid w:val="4DCF3DEB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EFA1AB6"/>
    <w:rsid w:val="4F16A2A2"/>
    <w:rsid w:val="4F4955D8"/>
    <w:rsid w:val="4F553219"/>
    <w:rsid w:val="4F5CB7E1"/>
    <w:rsid w:val="4F6FC7F1"/>
    <w:rsid w:val="4F810BDE"/>
    <w:rsid w:val="4F89B523"/>
    <w:rsid w:val="4F8C70E9"/>
    <w:rsid w:val="4F8CF817"/>
    <w:rsid w:val="4FC35836"/>
    <w:rsid w:val="4FD40B6F"/>
    <w:rsid w:val="4FD5E346"/>
    <w:rsid w:val="4FE9A2B5"/>
    <w:rsid w:val="4FEBAA47"/>
    <w:rsid w:val="502D170E"/>
    <w:rsid w:val="50AE658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C49285"/>
    <w:rsid w:val="51D73218"/>
    <w:rsid w:val="5210A058"/>
    <w:rsid w:val="521BF2B8"/>
    <w:rsid w:val="524E3284"/>
    <w:rsid w:val="52770ED4"/>
    <w:rsid w:val="5279AC95"/>
    <w:rsid w:val="529FF023"/>
    <w:rsid w:val="52BC458A"/>
    <w:rsid w:val="52CBF8B6"/>
    <w:rsid w:val="52D8A939"/>
    <w:rsid w:val="52FEAFF0"/>
    <w:rsid w:val="531D2A7F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4E6FEE"/>
    <w:rsid w:val="5471A293"/>
    <w:rsid w:val="54801DE0"/>
    <w:rsid w:val="54A08D78"/>
    <w:rsid w:val="54A19FA6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5E7A68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D7D8A"/>
    <w:rsid w:val="574F3521"/>
    <w:rsid w:val="5757A718"/>
    <w:rsid w:val="57A40528"/>
    <w:rsid w:val="580EF917"/>
    <w:rsid w:val="5817A9D6"/>
    <w:rsid w:val="58285F00"/>
    <w:rsid w:val="58E2710D"/>
    <w:rsid w:val="58E93C7B"/>
    <w:rsid w:val="5954BB92"/>
    <w:rsid w:val="595E1F54"/>
    <w:rsid w:val="596098F8"/>
    <w:rsid w:val="5977A716"/>
    <w:rsid w:val="597884D0"/>
    <w:rsid w:val="5992760B"/>
    <w:rsid w:val="59B17D31"/>
    <w:rsid w:val="59EAB82E"/>
    <w:rsid w:val="59F1AE73"/>
    <w:rsid w:val="5A72F230"/>
    <w:rsid w:val="5A85E161"/>
    <w:rsid w:val="5AB87BFA"/>
    <w:rsid w:val="5AC4DFA3"/>
    <w:rsid w:val="5AF14177"/>
    <w:rsid w:val="5B1CB285"/>
    <w:rsid w:val="5B3469FB"/>
    <w:rsid w:val="5B34ADC1"/>
    <w:rsid w:val="5B47C056"/>
    <w:rsid w:val="5B8427AF"/>
    <w:rsid w:val="5B8430D5"/>
    <w:rsid w:val="5B8F9F98"/>
    <w:rsid w:val="5B8FB494"/>
    <w:rsid w:val="5BF4A9A8"/>
    <w:rsid w:val="5C0CC8BA"/>
    <w:rsid w:val="5C1EB779"/>
    <w:rsid w:val="5C452AD7"/>
    <w:rsid w:val="5C577A84"/>
    <w:rsid w:val="5C771329"/>
    <w:rsid w:val="5C80A3F5"/>
    <w:rsid w:val="5D1365AD"/>
    <w:rsid w:val="5D14E9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E9044C1"/>
    <w:rsid w:val="5F02CD86"/>
    <w:rsid w:val="5F140111"/>
    <w:rsid w:val="5F14E040"/>
    <w:rsid w:val="5F19D688"/>
    <w:rsid w:val="5F3CB5A5"/>
    <w:rsid w:val="5F9CCEA6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3E4DB3F"/>
    <w:rsid w:val="640FCB4E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8B05F9A"/>
    <w:rsid w:val="69013E7E"/>
    <w:rsid w:val="6920F085"/>
    <w:rsid w:val="694B19E7"/>
    <w:rsid w:val="69524AA0"/>
    <w:rsid w:val="6955AE55"/>
    <w:rsid w:val="69600AF5"/>
    <w:rsid w:val="696B43C3"/>
    <w:rsid w:val="697A8187"/>
    <w:rsid w:val="697E48DC"/>
    <w:rsid w:val="699351A5"/>
    <w:rsid w:val="69EA0344"/>
    <w:rsid w:val="6A114DFF"/>
    <w:rsid w:val="6A9C1221"/>
    <w:rsid w:val="6AA4B22D"/>
    <w:rsid w:val="6AEC695F"/>
    <w:rsid w:val="6B3A2299"/>
    <w:rsid w:val="6B55E309"/>
    <w:rsid w:val="6B5A5C25"/>
    <w:rsid w:val="6B5A6514"/>
    <w:rsid w:val="6B65D7EF"/>
    <w:rsid w:val="6B830F9E"/>
    <w:rsid w:val="6B8395F8"/>
    <w:rsid w:val="6C184745"/>
    <w:rsid w:val="6C1EF4F4"/>
    <w:rsid w:val="6C5CBC06"/>
    <w:rsid w:val="6C60BA02"/>
    <w:rsid w:val="6C6E90F5"/>
    <w:rsid w:val="6C700A87"/>
    <w:rsid w:val="6C7EAA8A"/>
    <w:rsid w:val="6C869E16"/>
    <w:rsid w:val="6C9EDDDE"/>
    <w:rsid w:val="6CAD8069"/>
    <w:rsid w:val="6CB1C09F"/>
    <w:rsid w:val="6CBD2EE1"/>
    <w:rsid w:val="6CC4BF3A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CD1906"/>
    <w:rsid w:val="6EF69C65"/>
    <w:rsid w:val="6EFCCD7C"/>
    <w:rsid w:val="6F01E590"/>
    <w:rsid w:val="6F3743F4"/>
    <w:rsid w:val="6F562094"/>
    <w:rsid w:val="6F714DF7"/>
    <w:rsid w:val="6FAAA99B"/>
    <w:rsid w:val="6FABAFF2"/>
    <w:rsid w:val="6FD778D9"/>
    <w:rsid w:val="6FDDB31A"/>
    <w:rsid w:val="6FF0732D"/>
    <w:rsid w:val="700FCE1F"/>
    <w:rsid w:val="7044F178"/>
    <w:rsid w:val="704DB222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DFD944"/>
    <w:rsid w:val="71F2BBC2"/>
    <w:rsid w:val="724308D8"/>
    <w:rsid w:val="725E5524"/>
    <w:rsid w:val="727D4E51"/>
    <w:rsid w:val="728931EC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CAD8BA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0B717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98E813"/>
    <w:rsid w:val="78A30DD4"/>
    <w:rsid w:val="78AA5CA6"/>
    <w:rsid w:val="78E1A2A2"/>
    <w:rsid w:val="791AAEB2"/>
    <w:rsid w:val="791FD6F2"/>
    <w:rsid w:val="79317512"/>
    <w:rsid w:val="79602DC5"/>
    <w:rsid w:val="7962884C"/>
    <w:rsid w:val="79AFDC00"/>
    <w:rsid w:val="79BFFA2B"/>
    <w:rsid w:val="79D4B034"/>
    <w:rsid w:val="7A2F7062"/>
    <w:rsid w:val="7A34992D"/>
    <w:rsid w:val="7A64A773"/>
    <w:rsid w:val="7ADCC936"/>
    <w:rsid w:val="7B488742"/>
    <w:rsid w:val="7B6AA62A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6382F1"/>
    <w:rsid w:val="7D846965"/>
    <w:rsid w:val="7D9028C2"/>
    <w:rsid w:val="7DD7A36F"/>
    <w:rsid w:val="7DE6374E"/>
    <w:rsid w:val="7E1394D4"/>
    <w:rsid w:val="7E275FBD"/>
    <w:rsid w:val="7E883818"/>
    <w:rsid w:val="7E9A0F84"/>
    <w:rsid w:val="7EA9CA5A"/>
    <w:rsid w:val="7EB96663"/>
    <w:rsid w:val="7EC7B732"/>
    <w:rsid w:val="7EE3D48B"/>
    <w:rsid w:val="7EEB6346"/>
    <w:rsid w:val="7F392F55"/>
    <w:rsid w:val="7F3C1B9C"/>
    <w:rsid w:val="7F436C87"/>
    <w:rsid w:val="7F5E8608"/>
    <w:rsid w:val="7F74A325"/>
    <w:rsid w:val="7F8DA1E6"/>
    <w:rsid w:val="7F9E8093"/>
    <w:rsid w:val="7FAF7743"/>
    <w:rsid w:val="7FC949EA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Form">
    <w:name w:val="Form"/>
    <w:basedOn w:val="Normal"/>
    <w:uiPriority w:val="99"/>
    <w:rsid w:val="00A577CC"/>
    <w:pPr>
      <w:autoSpaceDE w:val="0"/>
      <w:autoSpaceDN w:val="0"/>
      <w:adjustRightInd w:val="0"/>
      <w:spacing w:before="60" w:after="60" w:line="240" w:lineRule="auto"/>
    </w:pPr>
    <w:rPr>
      <w:rFonts w:ascii="Arial" w:eastAsia="MS Mincho" w:hAnsi="Arial" w:cs="Arial"/>
      <w:sz w:val="1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todd@nrdc.or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ttench@eia-global.org" TargetMode="External"/><Relationship Id="rId17" Type="http://schemas.openxmlformats.org/officeDocument/2006/relationships/hyperlink" Target="https://www.cbd.int/sbstta/sbstta-24/post2020-monitoring-en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sbstta/sbstta-24/post2020-monitoring-en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grabiel@eia-global.org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mailto:ejt@lclark.edu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sanerib@biologicaldivers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FD144B-42ED-42E3-AE63-9338BC021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Tanya Sanerib</cp:lastModifiedBy>
  <cp:revision>3</cp:revision>
  <dcterms:created xsi:type="dcterms:W3CDTF">2020-07-24T22:35:00Z</dcterms:created>
  <dcterms:modified xsi:type="dcterms:W3CDTF">2020-07-24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  <property fmtid="{D5CDD505-2E9C-101B-9397-08002B2CF9AE}" pid="3" name="_AdHocReviewCycleID">
    <vt:i4>-520767539</vt:i4>
  </property>
  <property fmtid="{D5CDD505-2E9C-101B-9397-08002B2CF9AE}" pid="4" name="_NewReviewCycle">
    <vt:lpwstr/>
  </property>
  <property fmtid="{D5CDD505-2E9C-101B-9397-08002B2CF9AE}" pid="5" name="_EmailSubject">
    <vt:lpwstr>EIA-US, NRDC, CBD, IELP comments on post-2020 GBF Monitoring Framework &amp; Indicators</vt:lpwstr>
  </property>
  <property fmtid="{D5CDD505-2E9C-101B-9397-08002B2CF9AE}" pid="6" name="_AuthorEmail">
    <vt:lpwstr>TSanerib@biologicaldiversity.org</vt:lpwstr>
  </property>
  <property fmtid="{D5CDD505-2E9C-101B-9397-08002B2CF9AE}" pid="7" name="_AuthorEmailDisplayName">
    <vt:lpwstr>Tanya Sanerib</vt:lpwstr>
  </property>
</Properties>
</file>